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16C3" w:rsidRDefault="004C2B08" w:rsidP="001D16C3">
      <w:pPr>
        <w:pStyle w:val="Default"/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E45933D" wp14:editId="7E2E8E35">
            <wp:extent cx="542925" cy="7892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6" cy="79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16C3" w:rsidRPr="001D16C3" w:rsidRDefault="001D16C3" w:rsidP="001D16C3">
      <w:pPr>
        <w:pStyle w:val="Default"/>
        <w:jc w:val="center"/>
        <w:rPr>
          <w:rFonts w:ascii="Times New Roman" w:hAnsi="Times New Roman" w:cs="Times New Roman"/>
          <w:b/>
        </w:rPr>
      </w:pPr>
      <w:r w:rsidRPr="001D16C3">
        <w:rPr>
          <w:rFonts w:ascii="Times New Roman" w:hAnsi="Times New Roman" w:cs="Times New Roman"/>
          <w:b/>
          <w:bCs/>
        </w:rPr>
        <w:t>REQUEST FOR ABSENCE IN TERM TIME</w:t>
      </w:r>
      <w:r w:rsidRPr="001D16C3">
        <w:rPr>
          <w:rFonts w:ascii="Times New Roman" w:hAnsi="Times New Roman" w:cs="Times New Roman"/>
          <w:b/>
          <w:bCs/>
        </w:rPr>
        <w:br/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  <w:b/>
        </w:rPr>
      </w:pPr>
      <w:r w:rsidRPr="001D16C3">
        <w:rPr>
          <w:rFonts w:ascii="Times New Roman" w:hAnsi="Times New Roman" w:cs="Times New Roman"/>
          <w:b/>
        </w:rPr>
        <w:t xml:space="preserve">Please note that leave of absence for a child can </w:t>
      </w:r>
      <w:r w:rsidRPr="001D16C3">
        <w:rPr>
          <w:rFonts w:ascii="Times New Roman" w:hAnsi="Times New Roman" w:cs="Times New Roman"/>
          <w:b/>
          <w:i/>
          <w:iCs/>
        </w:rPr>
        <w:t xml:space="preserve">only </w:t>
      </w:r>
      <w:r w:rsidRPr="001D16C3">
        <w:rPr>
          <w:rFonts w:ascii="Times New Roman" w:hAnsi="Times New Roman" w:cs="Times New Roman"/>
          <w:b/>
        </w:rPr>
        <w:t xml:space="preserve">be authorised by the Headteacher, and only in exceptional circumstances. </w:t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 xml:space="preserve">Name of Child/ren </w:t>
      </w:r>
      <w:r>
        <w:rPr>
          <w:rFonts w:ascii="Times New Roman" w:hAnsi="Times New Roman" w:cs="Times New Roman"/>
        </w:rPr>
        <w:t xml:space="preserve">                                                                       </w:t>
      </w:r>
      <w:r w:rsidRPr="001D16C3">
        <w:rPr>
          <w:rFonts w:ascii="Times New Roman" w:hAnsi="Times New Roman" w:cs="Times New Roman"/>
        </w:rPr>
        <w:t>Class/s</w:t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>Please Give Details Below including the reason for your request and why you believe these are exceptional circumstances.</w:t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 xml:space="preserve"> Dates of requested absence: From                              To  </w:t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br/>
      </w: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>Signed ____________________________ Parent/Guardian Date _______</w:t>
      </w: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Default="004C2B08" w:rsidP="001D16C3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</w:t>
      </w: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ply Slip</w:t>
      </w:r>
      <w:r w:rsidRPr="001D16C3">
        <w:rPr>
          <w:rFonts w:ascii="Times New Roman" w:hAnsi="Times New Roman" w:cs="Times New Roman"/>
          <w:b/>
        </w:rPr>
        <w:br/>
      </w: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 xml:space="preserve">Authorised for Ropsley School: Yes/No  </w:t>
      </w:r>
    </w:p>
    <w:p w:rsidR="001D16C3" w:rsidRDefault="001D16C3" w:rsidP="001D16C3">
      <w:pPr>
        <w:pStyle w:val="Default"/>
        <w:rPr>
          <w:rFonts w:ascii="Times New Roman" w:hAnsi="Times New Roman" w:cs="Times New Roman"/>
        </w:rPr>
      </w:pP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son if refused:</w:t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bookmarkStart w:id="0" w:name="_GoBack"/>
      <w:bookmarkEnd w:id="0"/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 xml:space="preserve"> </w:t>
      </w:r>
    </w:p>
    <w:p w:rsidR="001D16C3" w:rsidRPr="001D16C3" w:rsidRDefault="001D16C3" w:rsidP="001D16C3">
      <w:pPr>
        <w:pStyle w:val="Default"/>
        <w:rPr>
          <w:rFonts w:ascii="Times New Roman" w:hAnsi="Times New Roman" w:cs="Times New Roman"/>
        </w:rPr>
      </w:pPr>
      <w:r w:rsidRPr="001D16C3">
        <w:rPr>
          <w:rFonts w:ascii="Times New Roman" w:hAnsi="Times New Roman" w:cs="Times New Roman"/>
        </w:rPr>
        <w:t>Signed ________________________</w:t>
      </w:r>
      <w:proofErr w:type="gramStart"/>
      <w:r w:rsidRPr="001D16C3">
        <w:rPr>
          <w:rFonts w:ascii="Times New Roman" w:hAnsi="Times New Roman" w:cs="Times New Roman"/>
        </w:rPr>
        <w:t>_( Headteacher</w:t>
      </w:r>
      <w:proofErr w:type="gramEnd"/>
      <w:r w:rsidRPr="001D16C3">
        <w:rPr>
          <w:rFonts w:ascii="Times New Roman" w:hAnsi="Times New Roman" w:cs="Times New Roman"/>
        </w:rPr>
        <w:t xml:space="preserve">) Date___________ </w:t>
      </w:r>
    </w:p>
    <w:sectPr w:rsidR="001D16C3" w:rsidRPr="001D16C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TEzNgZSRqaGlko6SsGpxcWZ+XkgBYa1ALUBmV8sAAAA"/>
  </w:docVars>
  <w:rsids>
    <w:rsidRoot w:val="001D16C3"/>
    <w:rsid w:val="001D16C3"/>
    <w:rsid w:val="004C2B08"/>
    <w:rsid w:val="007856EE"/>
    <w:rsid w:val="00A73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1CE24E"/>
  <w15:chartTrackingRefBased/>
  <w15:docId w15:val="{47A1CC55-02EF-4725-AA14-60F6F7AE7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16C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5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Cook</dc:creator>
  <cp:keywords/>
  <dc:description/>
  <cp:lastModifiedBy>Ann Cook</cp:lastModifiedBy>
  <cp:revision>2</cp:revision>
  <dcterms:created xsi:type="dcterms:W3CDTF">2021-07-12T09:10:00Z</dcterms:created>
  <dcterms:modified xsi:type="dcterms:W3CDTF">2021-07-12T09:21:00Z</dcterms:modified>
</cp:coreProperties>
</file>